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BDFC9D" w14:textId="77777777" w:rsidR="000508A6" w:rsidRPr="000508A6" w:rsidRDefault="00EC7E38" w:rsidP="00EC7E38">
      <w:pPr>
        <w:rPr>
          <w:b/>
          <w:sz w:val="32"/>
        </w:rPr>
      </w:pPr>
      <w:r w:rsidRPr="000508A6">
        <w:rPr>
          <w:b/>
          <w:sz w:val="32"/>
        </w:rPr>
        <w:t>BĚŽECKÁ ABECEDA – SEZNAM</w:t>
      </w:r>
    </w:p>
    <w:p w14:paraId="4190C7B6" w14:textId="77777777" w:rsidR="00F8336A" w:rsidRDefault="00F8336A" w:rsidP="00EC7E38"/>
    <w:p w14:paraId="6A4A5F31" w14:textId="77777777" w:rsidR="00EC7E38" w:rsidRDefault="000508A6" w:rsidP="00EC7E38">
      <w:r>
        <w:t>Zápočet: z</w:t>
      </w:r>
      <w:r w:rsidR="00EC7E38">
        <w:t xml:space="preserve"> každého balíčku si vytáhnete jeden </w:t>
      </w:r>
      <w:r w:rsidR="00F95E11">
        <w:t xml:space="preserve">cvik a následně předvedete.  </w:t>
      </w:r>
    </w:p>
    <w:p w14:paraId="4232BEFB" w14:textId="77777777" w:rsidR="000508A6" w:rsidRDefault="000508A6" w:rsidP="00EC7E38">
      <w:r>
        <w:t xml:space="preserve">U cviků s hvězdičkou* si připravte i variantu pozpátku. </w:t>
      </w:r>
    </w:p>
    <w:p w14:paraId="2FD57768" w14:textId="77777777" w:rsidR="000508A6" w:rsidRDefault="000508A6" w:rsidP="00EC7E38"/>
    <w:p w14:paraId="2B528A8D" w14:textId="77777777" w:rsidR="00EC7E38" w:rsidRDefault="00EC7E38" w:rsidP="00EC7E38">
      <w:pPr>
        <w:pStyle w:val="Odstavecseseznamem"/>
        <w:numPr>
          <w:ilvl w:val="0"/>
          <w:numId w:val="2"/>
        </w:numPr>
        <w:ind w:left="284"/>
      </w:pPr>
      <w:r>
        <w:t xml:space="preserve">Balíček: </w:t>
      </w:r>
      <w:r w:rsidRPr="000508A6">
        <w:rPr>
          <w:b/>
        </w:rPr>
        <w:t>LEHKÉ</w:t>
      </w:r>
      <w:r>
        <w:t xml:space="preserve"> </w:t>
      </w:r>
    </w:p>
    <w:p w14:paraId="189A1ECA" w14:textId="77777777" w:rsidR="00EC7E38" w:rsidRDefault="00EC7E38" w:rsidP="00EC7E38">
      <w:pPr>
        <w:pStyle w:val="Odstavecseseznamem"/>
        <w:numPr>
          <w:ilvl w:val="0"/>
          <w:numId w:val="1"/>
        </w:numPr>
      </w:pPr>
      <w:r>
        <w:t>Lifting</w:t>
      </w:r>
      <w:r w:rsidR="000508A6">
        <w:t>*</w:t>
      </w:r>
    </w:p>
    <w:p w14:paraId="6B9BDD82" w14:textId="77777777" w:rsidR="00EC7E38" w:rsidRDefault="0049336E" w:rsidP="00423B33">
      <w:pPr>
        <w:pStyle w:val="Odstavecseseznamem"/>
        <w:numPr>
          <w:ilvl w:val="0"/>
          <w:numId w:val="1"/>
        </w:numPr>
      </w:pPr>
      <w:r>
        <w:t>Skipink</w:t>
      </w:r>
      <w:r w:rsidR="000508A6">
        <w:t>*</w:t>
      </w:r>
      <w:r w:rsidR="00423B33">
        <w:t>, s</w:t>
      </w:r>
      <w:r w:rsidR="00EC7E38" w:rsidRPr="00AF26BD">
        <w:t>k</w:t>
      </w:r>
      <w:r w:rsidR="00EC7E38">
        <w:t>ipink na každou druhou</w:t>
      </w:r>
      <w:r w:rsidR="00423B33">
        <w:t>, s</w:t>
      </w:r>
      <w:r w:rsidR="00EC7E38" w:rsidRPr="00AF26BD">
        <w:t>k</w:t>
      </w:r>
      <w:r w:rsidR="00EC7E38">
        <w:t xml:space="preserve">ipink na každou třetí </w:t>
      </w:r>
    </w:p>
    <w:p w14:paraId="558DB1EC" w14:textId="77777777" w:rsidR="00EC7E38" w:rsidRDefault="00EC7E38" w:rsidP="00423B33">
      <w:pPr>
        <w:pStyle w:val="Odstavecseseznamem"/>
        <w:numPr>
          <w:ilvl w:val="0"/>
          <w:numId w:val="1"/>
        </w:numPr>
      </w:pPr>
      <w:r>
        <w:t>Zakopávání</w:t>
      </w:r>
      <w:r w:rsidR="000508A6">
        <w:t>*</w:t>
      </w:r>
      <w:r w:rsidR="00423B33">
        <w:t>, z</w:t>
      </w:r>
      <w:r w:rsidRPr="00AF26BD">
        <w:t>akop</w:t>
      </w:r>
      <w:r>
        <w:t>ávání na každou druhou</w:t>
      </w:r>
      <w:r w:rsidR="00423B33">
        <w:t>, z</w:t>
      </w:r>
      <w:r w:rsidRPr="00AF26BD">
        <w:t>akop</w:t>
      </w:r>
      <w:r>
        <w:t>ávání na každou</w:t>
      </w:r>
      <w:r w:rsidRPr="00EC7E38">
        <w:t xml:space="preserve"> </w:t>
      </w:r>
      <w:r>
        <w:t>třetí</w:t>
      </w:r>
    </w:p>
    <w:p w14:paraId="37EF8194" w14:textId="77777777" w:rsidR="00EC7E38" w:rsidRDefault="00EC7E38" w:rsidP="00EC7E38">
      <w:pPr>
        <w:pStyle w:val="Odstavecseseznamem"/>
        <w:numPr>
          <w:ilvl w:val="0"/>
          <w:numId w:val="1"/>
        </w:numPr>
      </w:pPr>
      <w:r>
        <w:t>C</w:t>
      </w:r>
      <w:r w:rsidRPr="00AF26BD">
        <w:t>val stranou vysoký a nízký</w:t>
      </w:r>
    </w:p>
    <w:p w14:paraId="7A4AD23E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P</w:t>
      </w:r>
      <w:r w:rsidRPr="00AF26BD">
        <w:t>ře</w:t>
      </w:r>
      <w:r>
        <w:t>dkopávání</w:t>
      </w:r>
      <w:r w:rsidR="000508A6">
        <w:t>*</w:t>
      </w:r>
      <w:r>
        <w:t xml:space="preserve"> a předkopávání zevnitř, dovnitř</w:t>
      </w:r>
    </w:p>
    <w:p w14:paraId="23709FAB" w14:textId="77777777" w:rsidR="00EC7E38" w:rsidRDefault="00EC7E38" w:rsidP="00EC7E38">
      <w:pPr>
        <w:pStyle w:val="Odstavecseseznamem"/>
      </w:pPr>
    </w:p>
    <w:p w14:paraId="32AA2270" w14:textId="77777777" w:rsidR="00EC7E38" w:rsidRDefault="00EC7E38" w:rsidP="00EC7E38">
      <w:pPr>
        <w:pStyle w:val="Odstavecseseznamem"/>
        <w:numPr>
          <w:ilvl w:val="0"/>
          <w:numId w:val="2"/>
        </w:numPr>
        <w:ind w:left="284"/>
      </w:pPr>
      <w:r>
        <w:t xml:space="preserve">Balíček: </w:t>
      </w:r>
      <w:r w:rsidRPr="000508A6">
        <w:rPr>
          <w:b/>
        </w:rPr>
        <w:t>STŘEDNĚ TĚŽKÉ</w:t>
      </w:r>
      <w:r>
        <w:t xml:space="preserve"> </w:t>
      </w:r>
    </w:p>
    <w:p w14:paraId="43F7E8D2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M</w:t>
      </w:r>
      <w:r w:rsidRPr="00AF26BD">
        <w:t>ateníky</w:t>
      </w:r>
      <w:r w:rsidR="000508A6">
        <w:t>*</w:t>
      </w:r>
      <w:r>
        <w:t>, m</w:t>
      </w:r>
      <w:r w:rsidRPr="00AF26BD">
        <w:t xml:space="preserve">ateníky </w:t>
      </w:r>
      <w:proofErr w:type="spellStart"/>
      <w:r w:rsidRPr="00AF26BD">
        <w:t>side</w:t>
      </w:r>
      <w:proofErr w:type="spellEnd"/>
      <w:r w:rsidRPr="00AF26BD">
        <w:t xml:space="preserve"> to </w:t>
      </w:r>
      <w:proofErr w:type="spellStart"/>
      <w:r w:rsidRPr="00AF26BD">
        <w:t>side</w:t>
      </w:r>
      <w:proofErr w:type="spellEnd"/>
      <w:r w:rsidR="000508A6">
        <w:t>*</w:t>
      </w:r>
      <w:r w:rsidRPr="00423B33">
        <w:t xml:space="preserve"> </w:t>
      </w:r>
    </w:p>
    <w:p w14:paraId="18AB9ABB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P</w:t>
      </w:r>
      <w:r w:rsidRPr="00AF26BD">
        <w:t>letýnka</w:t>
      </w:r>
      <w:r>
        <w:t xml:space="preserve"> (=vánočka)</w:t>
      </w:r>
    </w:p>
    <w:p w14:paraId="0A5BB4A1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S</w:t>
      </w:r>
      <w:r w:rsidRPr="00AF26BD">
        <w:t>křižný krok – vysoké koleno</w:t>
      </w:r>
      <w:r w:rsidRPr="00423B33">
        <w:t xml:space="preserve"> </w:t>
      </w:r>
    </w:p>
    <w:p w14:paraId="7B2D3CE8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K</w:t>
      </w:r>
      <w:r w:rsidRPr="00AF26BD">
        <w:t xml:space="preserve">ankán </w:t>
      </w:r>
      <w:r w:rsidR="00F97816">
        <w:t>na jednu</w:t>
      </w:r>
      <w:r>
        <w:t xml:space="preserve"> (</w:t>
      </w:r>
      <w:r w:rsidR="00F97816">
        <w:t xml:space="preserve">přednožit + </w:t>
      </w:r>
      <w:r w:rsidR="000508A6">
        <w:t>přednožit skrčmo</w:t>
      </w:r>
      <w:r>
        <w:t>)</w:t>
      </w:r>
      <w:r w:rsidR="000508A6">
        <w:t>*</w:t>
      </w:r>
    </w:p>
    <w:p w14:paraId="118687DF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Odpichy</w:t>
      </w:r>
    </w:p>
    <w:p w14:paraId="71172597" w14:textId="77777777" w:rsidR="00423B33" w:rsidRDefault="00423B33" w:rsidP="00423B33">
      <w:pPr>
        <w:pStyle w:val="Odstavecseseznamem"/>
        <w:numPr>
          <w:ilvl w:val="0"/>
          <w:numId w:val="1"/>
        </w:numPr>
      </w:pPr>
      <w:r>
        <w:t>N</w:t>
      </w:r>
      <w:r w:rsidRPr="00AF26BD">
        <w:t>ás</w:t>
      </w:r>
      <w:r>
        <w:t>obené odrazy s vykývnutím bérce</w:t>
      </w:r>
    </w:p>
    <w:p w14:paraId="2009F8CF" w14:textId="77777777" w:rsidR="00EC7E38" w:rsidRDefault="00EC7E38" w:rsidP="00EC7E38">
      <w:pPr>
        <w:pStyle w:val="Odstavecseseznamem"/>
      </w:pPr>
    </w:p>
    <w:p w14:paraId="399AE6DB" w14:textId="77777777" w:rsidR="00EC7E38" w:rsidRDefault="00EC7E38" w:rsidP="00EC7E38">
      <w:pPr>
        <w:pStyle w:val="Odstavecseseznamem"/>
        <w:numPr>
          <w:ilvl w:val="0"/>
          <w:numId w:val="2"/>
        </w:numPr>
        <w:ind w:left="284"/>
      </w:pPr>
      <w:r>
        <w:t xml:space="preserve">Balíček: </w:t>
      </w:r>
      <w:r w:rsidRPr="000508A6">
        <w:rPr>
          <w:b/>
        </w:rPr>
        <w:t>TĚŽKÉ</w:t>
      </w:r>
      <w:r>
        <w:t xml:space="preserve"> </w:t>
      </w:r>
    </w:p>
    <w:p w14:paraId="0697283E" w14:textId="77777777" w:rsidR="00423B33" w:rsidRDefault="00423B33" w:rsidP="00EC7E38">
      <w:pPr>
        <w:pStyle w:val="Odstavecseseznamem"/>
        <w:numPr>
          <w:ilvl w:val="0"/>
          <w:numId w:val="1"/>
        </w:numPr>
      </w:pPr>
      <w:r>
        <w:t>M</w:t>
      </w:r>
      <w:r w:rsidRPr="00AF26BD">
        <w:t>ateníky na levou (pravou)</w:t>
      </w:r>
    </w:p>
    <w:p w14:paraId="6FEF8D57" w14:textId="77777777" w:rsidR="00423B33" w:rsidRDefault="00423B33" w:rsidP="007A5969">
      <w:pPr>
        <w:pStyle w:val="Odstavecseseznamem"/>
        <w:numPr>
          <w:ilvl w:val="0"/>
          <w:numId w:val="1"/>
        </w:numPr>
      </w:pPr>
      <w:r>
        <w:t xml:space="preserve">Mateníky v různém rytmu (např. 2x na levou + 1x na pravou + </w:t>
      </w:r>
      <w:proofErr w:type="spellStart"/>
      <w:r>
        <w:t>side</w:t>
      </w:r>
      <w:proofErr w:type="spellEnd"/>
      <w:r>
        <w:t xml:space="preserve"> to </w:t>
      </w:r>
      <w:proofErr w:type="spellStart"/>
      <w:r>
        <w:t>side</w:t>
      </w:r>
      <w:proofErr w:type="spellEnd"/>
      <w:r>
        <w:t>)</w:t>
      </w:r>
      <w:r w:rsidR="00EC7E38" w:rsidRPr="00AF26BD">
        <w:t xml:space="preserve"> </w:t>
      </w:r>
    </w:p>
    <w:p w14:paraId="540E32FF" w14:textId="77777777" w:rsidR="00423B33" w:rsidRDefault="00423B33" w:rsidP="007A5969">
      <w:pPr>
        <w:pStyle w:val="Odstavecseseznamem"/>
        <w:numPr>
          <w:ilvl w:val="0"/>
          <w:numId w:val="1"/>
        </w:numPr>
      </w:pPr>
      <w:r>
        <w:t xml:space="preserve">Kankán </w:t>
      </w:r>
      <w:r w:rsidR="00F97816">
        <w:t xml:space="preserve">střídavě na L a P: přednožit, přednožit </w:t>
      </w:r>
      <w:r w:rsidR="000508A6">
        <w:t xml:space="preserve">skrčmo, </w:t>
      </w:r>
      <w:r>
        <w:t>unožit skrčmo</w:t>
      </w:r>
      <w:r w:rsidR="00F97816">
        <w:t xml:space="preserve">* </w:t>
      </w:r>
    </w:p>
    <w:p w14:paraId="3FC74C29" w14:textId="77777777" w:rsidR="00423B33" w:rsidRDefault="00423B33" w:rsidP="007A5969">
      <w:pPr>
        <w:pStyle w:val="Odstavecseseznamem"/>
        <w:numPr>
          <w:ilvl w:val="0"/>
          <w:numId w:val="1"/>
        </w:numPr>
      </w:pPr>
      <w:r>
        <w:t>K</w:t>
      </w:r>
      <w:r w:rsidR="00EC7E38" w:rsidRPr="00AF26BD">
        <w:t xml:space="preserve">ankán </w:t>
      </w:r>
      <w:r w:rsidR="00F97816">
        <w:t xml:space="preserve">střídavě na L a P: přednožit, </w:t>
      </w:r>
      <w:r>
        <w:t>přednožit</w:t>
      </w:r>
      <w:r w:rsidR="000508A6" w:rsidRPr="000508A6">
        <w:t xml:space="preserve"> </w:t>
      </w:r>
      <w:r w:rsidR="000508A6">
        <w:t>skrč</w:t>
      </w:r>
      <w:r w:rsidR="000508A6" w:rsidRPr="00AF26BD">
        <w:t>mo</w:t>
      </w:r>
      <w:r>
        <w:t xml:space="preserve">, </w:t>
      </w:r>
      <w:r w:rsidRPr="00AF26BD">
        <w:t xml:space="preserve">unožit skrčmo </w:t>
      </w:r>
      <w:r w:rsidR="00EC7E38" w:rsidRPr="00AF26BD">
        <w:t>s prací paž</w:t>
      </w:r>
      <w:r w:rsidR="00EC7E38">
        <w:t>í (předpažit, vzpažit, upažit)</w:t>
      </w:r>
    </w:p>
    <w:p w14:paraId="5BC18D78" w14:textId="77777777" w:rsidR="00423B33" w:rsidRDefault="00423B33" w:rsidP="007A5969">
      <w:pPr>
        <w:pStyle w:val="Odstavecseseznamem"/>
        <w:numPr>
          <w:ilvl w:val="0"/>
          <w:numId w:val="1"/>
        </w:numPr>
      </w:pPr>
      <w:r w:rsidRPr="00AF26BD">
        <w:t>A – skip</w:t>
      </w:r>
      <w:r w:rsidRPr="00423B33">
        <w:t xml:space="preserve"> </w:t>
      </w:r>
    </w:p>
    <w:p w14:paraId="2B5D26DC" w14:textId="77777777" w:rsidR="00EC7E38" w:rsidRPr="00AF26BD" w:rsidRDefault="00423B33" w:rsidP="00EC7E38">
      <w:pPr>
        <w:pStyle w:val="Odstavecseseznamem"/>
        <w:numPr>
          <w:ilvl w:val="0"/>
          <w:numId w:val="1"/>
        </w:numPr>
      </w:pPr>
      <w:r>
        <w:t>Koleso</w:t>
      </w:r>
      <w:r w:rsidR="00373198">
        <w:t>*, koleso</w:t>
      </w:r>
      <w:r>
        <w:t xml:space="preserve"> na každou třetí + na obě</w:t>
      </w:r>
    </w:p>
    <w:p w14:paraId="2FA89FD6" w14:textId="77777777" w:rsidR="000955CF" w:rsidRDefault="000955CF"/>
    <w:p w14:paraId="7308AD61" w14:textId="77777777" w:rsidR="00C34E4B" w:rsidRDefault="00C34E4B"/>
    <w:p w14:paraId="2EF05DDF" w14:textId="77777777" w:rsidR="00C34E4B" w:rsidRDefault="00791529">
      <w:r>
        <w:t>Odkaz na video</w:t>
      </w:r>
      <w:r w:rsidR="00C34E4B">
        <w:t>:</w:t>
      </w:r>
      <w:bookmarkStart w:id="0" w:name="_GoBack"/>
      <w:bookmarkEnd w:id="0"/>
    </w:p>
    <w:p w14:paraId="564E02C3" w14:textId="77777777" w:rsidR="00C34E4B" w:rsidRPr="00C34E4B" w:rsidRDefault="00C34E4B" w:rsidP="00C34E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="Courier New"/>
          <w:color w:val="000000"/>
          <w:szCs w:val="20"/>
          <w:lang w:eastAsia="cs-CZ"/>
        </w:rPr>
      </w:pPr>
      <w:r w:rsidRPr="00C34E4B">
        <w:rPr>
          <w:rFonts w:cs="Courier New"/>
          <w:color w:val="000000"/>
          <w:szCs w:val="20"/>
          <w:lang w:eastAsia="cs-CZ"/>
        </w:rPr>
        <w:t>https://www.youtube.com/playlist?list=PLBuJniRvXhTlhGjoVzuh6Ae6MDcg1pOvj</w:t>
      </w:r>
    </w:p>
    <w:p w14:paraId="09CCC903" w14:textId="77777777" w:rsidR="00C34E4B" w:rsidRDefault="00C34E4B"/>
    <w:p w14:paraId="10482739" w14:textId="77777777" w:rsidR="00C34E4B" w:rsidRDefault="00C34E4B"/>
    <w:sectPr w:rsidR="00C34E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00500000000000000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06F7E5D"/>
    <w:multiLevelType w:val="hybridMultilevel"/>
    <w:tmpl w:val="B232D9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C35E5C"/>
    <w:multiLevelType w:val="hybridMultilevel"/>
    <w:tmpl w:val="549AEDC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TOwMDYxNjI0NzVR0lEKTi0uzszPAykwrAUA18vz/ywAAAA="/>
  </w:docVars>
  <w:rsids>
    <w:rsidRoot w:val="00A4656D"/>
    <w:rsid w:val="000508A6"/>
    <w:rsid w:val="000955CF"/>
    <w:rsid w:val="00373198"/>
    <w:rsid w:val="00423B33"/>
    <w:rsid w:val="0049336E"/>
    <w:rsid w:val="00505DD1"/>
    <w:rsid w:val="006124E2"/>
    <w:rsid w:val="00791529"/>
    <w:rsid w:val="008C0A10"/>
    <w:rsid w:val="00A4656D"/>
    <w:rsid w:val="00B30EDF"/>
    <w:rsid w:val="00C34E4B"/>
    <w:rsid w:val="00EB3D7B"/>
    <w:rsid w:val="00EC7E38"/>
    <w:rsid w:val="00F8336A"/>
    <w:rsid w:val="00F95E11"/>
    <w:rsid w:val="00F9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D9C28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  <w:rsid w:val="00EC7E3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C7E38"/>
    <w:pPr>
      <w:ind w:left="720"/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C34E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C34E4B"/>
    <w:rPr>
      <w:rFonts w:ascii="Courier New" w:hAnsi="Courier New" w:cs="Courier New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54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85</Characters>
  <Application>Microsoft Macintosh Word</Application>
  <DocSecurity>0</DocSecurity>
  <Lines>7</Lines>
  <Paragraphs>2</Paragraphs>
  <ScaleCrop>false</ScaleCrop>
  <HeadingPairs>
    <vt:vector size="2" baseType="variant">
      <vt:variant>
        <vt:lpstr>Oslovení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za Králová</dc:creator>
  <cp:lastModifiedBy>Tereza Hammerová</cp:lastModifiedBy>
  <cp:revision>3</cp:revision>
  <cp:lastPrinted>2018-09-17T19:59:00Z</cp:lastPrinted>
  <dcterms:created xsi:type="dcterms:W3CDTF">2018-09-17T20:00:00Z</dcterms:created>
  <dcterms:modified xsi:type="dcterms:W3CDTF">2019-05-05T08:57:00Z</dcterms:modified>
</cp:coreProperties>
</file>